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5687C3" w14:textId="77777777" w:rsidR="00A31CF0" w:rsidRDefault="00A31CF0" w:rsidP="009B6172">
      <w:pPr>
        <w:jc w:val="center"/>
        <w:rPr>
          <w:b/>
          <w:sz w:val="24"/>
          <w:szCs w:val="24"/>
          <w:u w:val="single"/>
        </w:rPr>
      </w:pPr>
    </w:p>
    <w:p w14:paraId="5399AF2D" w14:textId="77777777" w:rsidR="00A31CF0" w:rsidRDefault="00A31CF0" w:rsidP="009B6172">
      <w:pPr>
        <w:jc w:val="center"/>
        <w:rPr>
          <w:b/>
          <w:sz w:val="24"/>
          <w:szCs w:val="24"/>
          <w:u w:val="single"/>
        </w:rPr>
      </w:pPr>
    </w:p>
    <w:p w14:paraId="04FB9DFA" w14:textId="77777777" w:rsidR="00A31CF0" w:rsidRDefault="00A31CF0" w:rsidP="009B6172">
      <w:pPr>
        <w:jc w:val="center"/>
        <w:rPr>
          <w:b/>
          <w:sz w:val="24"/>
          <w:szCs w:val="24"/>
          <w:u w:val="single"/>
        </w:rPr>
      </w:pPr>
    </w:p>
    <w:p w14:paraId="3B6F9A07" w14:textId="77777777" w:rsidR="00A31CF0" w:rsidRDefault="00A31CF0" w:rsidP="00A31CF0">
      <w:pPr>
        <w:pStyle w:val="Heading1"/>
        <w:jc w:val="center"/>
      </w:pPr>
    </w:p>
    <w:p w14:paraId="3F31A790" w14:textId="54AC2607" w:rsidR="00786717" w:rsidRP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</w:rPr>
      </w:pPr>
      <w:r w:rsidRPr="00A31CF0">
        <w:rPr>
          <w:rFonts w:ascii="Times New Roman" w:hAnsi="Times New Roman" w:cs="Times New Roman"/>
          <w:sz w:val="28"/>
          <w:szCs w:val="28"/>
        </w:rPr>
        <w:t>INFO 6250 35902: W</w:t>
      </w:r>
      <w:r w:rsidR="00D177B6">
        <w:rPr>
          <w:rFonts w:ascii="Times New Roman" w:hAnsi="Times New Roman" w:cs="Times New Roman"/>
          <w:sz w:val="28"/>
          <w:szCs w:val="28"/>
        </w:rPr>
        <w:t>eb</w:t>
      </w:r>
      <w:r w:rsidRPr="00A31CF0">
        <w:rPr>
          <w:rFonts w:ascii="Times New Roman" w:hAnsi="Times New Roman" w:cs="Times New Roman"/>
          <w:sz w:val="28"/>
          <w:szCs w:val="28"/>
        </w:rPr>
        <w:t xml:space="preserve"> Development Tools and Methods</w:t>
      </w:r>
    </w:p>
    <w:p w14:paraId="74E8A12F" w14:textId="4810354D" w:rsidR="00A31CF0" w:rsidRP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</w:rPr>
      </w:pPr>
      <w:r w:rsidRPr="00A31CF0">
        <w:rPr>
          <w:rFonts w:ascii="Times New Roman" w:hAnsi="Times New Roman" w:cs="Times New Roman"/>
          <w:sz w:val="28"/>
          <w:szCs w:val="28"/>
        </w:rPr>
        <w:t xml:space="preserve">Spring </w:t>
      </w:r>
      <w:proofErr w:type="gramStart"/>
      <w:r w:rsidRPr="00A31CF0">
        <w:rPr>
          <w:rFonts w:ascii="Times New Roman" w:hAnsi="Times New Roman" w:cs="Times New Roman"/>
          <w:sz w:val="28"/>
          <w:szCs w:val="28"/>
        </w:rPr>
        <w:t xml:space="preserve">2019,  </w:t>
      </w:r>
      <w:proofErr w:type="spellStart"/>
      <w:r w:rsidRPr="00A31CF0">
        <w:rPr>
          <w:rFonts w:ascii="Times New Roman" w:hAnsi="Times New Roman" w:cs="Times New Roman"/>
          <w:sz w:val="28"/>
          <w:szCs w:val="28"/>
        </w:rPr>
        <w:t>Prof.Yusuf</w:t>
      </w:r>
      <w:proofErr w:type="spellEnd"/>
      <w:proofErr w:type="gramEnd"/>
      <w:r w:rsidRPr="00A31CF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31CF0">
        <w:rPr>
          <w:rFonts w:ascii="Times New Roman" w:hAnsi="Times New Roman" w:cs="Times New Roman"/>
          <w:sz w:val="28"/>
          <w:szCs w:val="28"/>
        </w:rPr>
        <w:t>Ozbek</w:t>
      </w:r>
      <w:proofErr w:type="spellEnd"/>
    </w:p>
    <w:p w14:paraId="7CA7DC7D" w14:textId="77777777" w:rsidR="00A31CF0" w:rsidRP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</w:p>
    <w:p w14:paraId="1E992D48" w14:textId="77777777" w:rsidR="00A31CF0" w:rsidRP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</w:p>
    <w:p w14:paraId="4C62CA3C" w14:textId="04F53286" w:rsid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</w:p>
    <w:p w14:paraId="4D9FE02C" w14:textId="0967D93F" w:rsid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</w:p>
    <w:p w14:paraId="5829F943" w14:textId="77777777" w:rsidR="00A31CF0" w:rsidRP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</w:p>
    <w:p w14:paraId="09610CC3" w14:textId="145D3E41" w:rsidR="00A31CF0" w:rsidRP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</w:rPr>
      </w:pPr>
      <w:r w:rsidRPr="00A31CF0">
        <w:rPr>
          <w:rFonts w:ascii="Times New Roman" w:hAnsi="Times New Roman" w:cs="Times New Roman"/>
          <w:sz w:val="28"/>
          <w:szCs w:val="28"/>
        </w:rPr>
        <w:t>Project Proposal</w:t>
      </w:r>
    </w:p>
    <w:p w14:paraId="3BAF88D1" w14:textId="397F03B3" w:rsidR="00A31CF0" w:rsidRP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</w:rPr>
      </w:pPr>
      <w:r w:rsidRPr="00A31CF0">
        <w:rPr>
          <w:rFonts w:ascii="Times New Roman" w:hAnsi="Times New Roman" w:cs="Times New Roman"/>
          <w:sz w:val="28"/>
          <w:szCs w:val="28"/>
        </w:rPr>
        <w:t xml:space="preserve">By </w:t>
      </w:r>
      <w:proofErr w:type="spellStart"/>
      <w:r w:rsidRPr="00A31CF0">
        <w:rPr>
          <w:rFonts w:ascii="Times New Roman" w:hAnsi="Times New Roman" w:cs="Times New Roman"/>
          <w:sz w:val="28"/>
          <w:szCs w:val="28"/>
        </w:rPr>
        <w:t>Snehal</w:t>
      </w:r>
      <w:proofErr w:type="spellEnd"/>
      <w:r w:rsidRPr="00A31CF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31CF0">
        <w:rPr>
          <w:rFonts w:ascii="Times New Roman" w:hAnsi="Times New Roman" w:cs="Times New Roman"/>
          <w:sz w:val="28"/>
          <w:szCs w:val="28"/>
        </w:rPr>
        <w:t>Mundhe</w:t>
      </w:r>
      <w:proofErr w:type="spellEnd"/>
    </w:p>
    <w:p w14:paraId="58BDB567" w14:textId="4997637E" w:rsid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FD0B802" w14:textId="152FF966" w:rsid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C7F7B45" w14:textId="71A8EF43" w:rsid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8EFDE70" w14:textId="25356DB1" w:rsid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4A4937F" w14:textId="2EE905B8" w:rsid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C8D30CC" w14:textId="0F95CA7E" w:rsid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0860916" w14:textId="77777777" w:rsid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078F833" w14:textId="77777777" w:rsidR="00A31CF0" w:rsidRP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1FA6747" w14:textId="74B90CB4" w:rsidR="00A31CF0" w:rsidRPr="00A31CF0" w:rsidRDefault="00A31CF0" w:rsidP="00A31CF0">
      <w:pPr>
        <w:jc w:val="center"/>
        <w:rPr>
          <w:rFonts w:ascii="Times New Roman" w:hAnsi="Times New Roman" w:cs="Times New Roman"/>
          <w:sz w:val="28"/>
          <w:szCs w:val="28"/>
        </w:rPr>
      </w:pPr>
      <w:r w:rsidRPr="00A31CF0">
        <w:rPr>
          <w:rFonts w:ascii="Times New Roman" w:hAnsi="Times New Roman" w:cs="Times New Roman"/>
          <w:sz w:val="28"/>
          <w:szCs w:val="28"/>
        </w:rPr>
        <w:t xml:space="preserve"> 27</w:t>
      </w:r>
      <w:r w:rsidRPr="00A31CF0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3F6E7D">
        <w:rPr>
          <w:rFonts w:ascii="Times New Roman" w:hAnsi="Times New Roman" w:cs="Times New Roman"/>
          <w:sz w:val="28"/>
          <w:szCs w:val="28"/>
          <w:vertAlign w:val="superscript"/>
        </w:rPr>
        <w:t xml:space="preserve"> </w:t>
      </w:r>
      <w:r w:rsidR="003F6E7D">
        <w:rPr>
          <w:rFonts w:ascii="Times New Roman" w:hAnsi="Times New Roman" w:cs="Times New Roman"/>
          <w:sz w:val="28"/>
          <w:szCs w:val="28"/>
        </w:rPr>
        <w:t>April</w:t>
      </w:r>
      <w:bookmarkStart w:id="0" w:name="_GoBack"/>
      <w:bookmarkEnd w:id="0"/>
      <w:r w:rsidRPr="00A31CF0">
        <w:rPr>
          <w:rFonts w:ascii="Times New Roman" w:hAnsi="Times New Roman" w:cs="Times New Roman"/>
          <w:sz w:val="28"/>
          <w:szCs w:val="28"/>
        </w:rPr>
        <w:t xml:space="preserve"> 2019</w:t>
      </w:r>
    </w:p>
    <w:p w14:paraId="2B80C50B" w14:textId="77777777" w:rsidR="00A31CF0" w:rsidRDefault="00A31CF0" w:rsidP="00A31CF0">
      <w:pPr>
        <w:jc w:val="center"/>
        <w:rPr>
          <w:b/>
          <w:sz w:val="24"/>
          <w:szCs w:val="24"/>
          <w:u w:val="single"/>
        </w:rPr>
      </w:pPr>
    </w:p>
    <w:p w14:paraId="62617227" w14:textId="4AE232E5" w:rsidR="00A31CF0" w:rsidRDefault="00786717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br w:type="page"/>
      </w:r>
    </w:p>
    <w:p w14:paraId="217B5A66" w14:textId="4D0F00DE" w:rsidR="00DB4B3E" w:rsidRPr="009B6172" w:rsidRDefault="00580595" w:rsidP="009B6172">
      <w:pPr>
        <w:jc w:val="center"/>
        <w:rPr>
          <w:b/>
          <w:sz w:val="24"/>
          <w:szCs w:val="24"/>
          <w:u w:val="single"/>
        </w:rPr>
      </w:pPr>
      <w:r w:rsidRPr="009B6172">
        <w:rPr>
          <w:b/>
          <w:sz w:val="24"/>
          <w:szCs w:val="24"/>
          <w:u w:val="single"/>
        </w:rPr>
        <w:lastRenderedPageBreak/>
        <w:t xml:space="preserve">Building </w:t>
      </w:r>
      <w:r w:rsidR="00C678F2">
        <w:rPr>
          <w:b/>
          <w:sz w:val="24"/>
          <w:szCs w:val="24"/>
          <w:u w:val="single"/>
        </w:rPr>
        <w:t>the</w:t>
      </w:r>
      <w:r w:rsidRPr="009B6172">
        <w:rPr>
          <w:b/>
          <w:sz w:val="24"/>
          <w:szCs w:val="24"/>
          <w:u w:val="single"/>
        </w:rPr>
        <w:t xml:space="preserve"> </w:t>
      </w:r>
      <w:r w:rsidR="00CE1F6D">
        <w:rPr>
          <w:b/>
          <w:sz w:val="24"/>
          <w:szCs w:val="24"/>
          <w:u w:val="single"/>
        </w:rPr>
        <w:t xml:space="preserve">prototype of the </w:t>
      </w:r>
      <w:r w:rsidR="00F64D38" w:rsidRPr="009B6172">
        <w:rPr>
          <w:b/>
          <w:sz w:val="24"/>
          <w:szCs w:val="24"/>
          <w:u w:val="single"/>
        </w:rPr>
        <w:t>online</w:t>
      </w:r>
      <w:r w:rsidRPr="009B6172">
        <w:rPr>
          <w:b/>
          <w:sz w:val="24"/>
          <w:szCs w:val="24"/>
          <w:u w:val="single"/>
        </w:rPr>
        <w:t xml:space="preserve"> store </w:t>
      </w:r>
      <w:r w:rsidR="00D504DD" w:rsidRPr="009B6172">
        <w:rPr>
          <w:b/>
          <w:sz w:val="24"/>
          <w:szCs w:val="24"/>
          <w:u w:val="single"/>
        </w:rPr>
        <w:t>for</w:t>
      </w:r>
      <w:r w:rsidR="001951B1" w:rsidRPr="009B6172">
        <w:rPr>
          <w:b/>
          <w:sz w:val="24"/>
          <w:szCs w:val="24"/>
          <w:u w:val="single"/>
        </w:rPr>
        <w:t xml:space="preserve"> a</w:t>
      </w:r>
      <w:r w:rsidR="00D504DD" w:rsidRPr="009B6172">
        <w:rPr>
          <w:b/>
          <w:sz w:val="24"/>
          <w:szCs w:val="24"/>
          <w:u w:val="single"/>
        </w:rPr>
        <w:t xml:space="preserve"> </w:t>
      </w:r>
      <w:r w:rsidR="001951B1" w:rsidRPr="009B6172">
        <w:rPr>
          <w:b/>
          <w:sz w:val="24"/>
          <w:szCs w:val="24"/>
          <w:u w:val="single"/>
        </w:rPr>
        <w:t>fast food restaurant</w:t>
      </w:r>
    </w:p>
    <w:p w14:paraId="6D5D4636" w14:textId="19E8086A" w:rsidR="00DB4B3E" w:rsidRPr="009B6172" w:rsidRDefault="003E6E99" w:rsidP="009B6172">
      <w:pPr>
        <w:jc w:val="both"/>
        <w:rPr>
          <w:sz w:val="24"/>
          <w:szCs w:val="24"/>
        </w:rPr>
      </w:pPr>
      <w:r w:rsidRPr="009B6172">
        <w:rPr>
          <w:b/>
          <w:sz w:val="24"/>
          <w:szCs w:val="24"/>
          <w:u w:val="single"/>
        </w:rPr>
        <w:t>Background</w:t>
      </w:r>
      <w:r w:rsidR="00DB4B3E" w:rsidRPr="009B6172">
        <w:rPr>
          <w:b/>
          <w:sz w:val="24"/>
          <w:szCs w:val="24"/>
          <w:u w:val="single"/>
        </w:rPr>
        <w:t>:</w:t>
      </w:r>
    </w:p>
    <w:p w14:paraId="00CB80BC" w14:textId="77777777" w:rsidR="007F2B24" w:rsidRPr="009B6172" w:rsidRDefault="007F2B24" w:rsidP="009B6172">
      <w:pPr>
        <w:jc w:val="both"/>
        <w:rPr>
          <w:sz w:val="24"/>
          <w:szCs w:val="24"/>
        </w:rPr>
      </w:pPr>
      <w:r w:rsidRPr="009B6172">
        <w:rPr>
          <w:sz w:val="24"/>
          <w:szCs w:val="24"/>
        </w:rPr>
        <w:t>In the continually growing and competitive world, to be successful, it is necessary to sustain in the market. A business flourishes when it retains its customers. A lot of strategies are used by the companies to sustain in the respective industries; one of them is launching their businesses online</w:t>
      </w:r>
      <w:r w:rsidRPr="009B6172">
        <w:rPr>
          <w:sz w:val="24"/>
          <w:szCs w:val="24"/>
        </w:rPr>
        <w:t>.</w:t>
      </w:r>
    </w:p>
    <w:p w14:paraId="69591A87" w14:textId="6A0C9C0D" w:rsidR="003E6E99" w:rsidRPr="009B6172" w:rsidRDefault="003E6E99" w:rsidP="009B6172">
      <w:pPr>
        <w:jc w:val="both"/>
        <w:rPr>
          <w:sz w:val="24"/>
          <w:szCs w:val="24"/>
        </w:rPr>
      </w:pPr>
      <w:r w:rsidRPr="009B6172">
        <w:rPr>
          <w:b/>
          <w:sz w:val="24"/>
          <w:szCs w:val="24"/>
          <w:u w:val="single"/>
        </w:rPr>
        <w:t>Justi</w:t>
      </w:r>
      <w:r w:rsidR="00690801" w:rsidRPr="009B6172">
        <w:rPr>
          <w:b/>
          <w:sz w:val="24"/>
          <w:szCs w:val="24"/>
          <w:u w:val="single"/>
        </w:rPr>
        <w:t>fication</w:t>
      </w:r>
      <w:r w:rsidRPr="009B6172">
        <w:rPr>
          <w:b/>
          <w:sz w:val="24"/>
          <w:szCs w:val="24"/>
          <w:u w:val="single"/>
        </w:rPr>
        <w:t>:</w:t>
      </w:r>
    </w:p>
    <w:p w14:paraId="42003884" w14:textId="7202E314" w:rsidR="007F2B24" w:rsidRPr="009B6172" w:rsidRDefault="007F2B24" w:rsidP="009B6172">
      <w:pPr>
        <w:jc w:val="both"/>
        <w:rPr>
          <w:sz w:val="24"/>
          <w:szCs w:val="24"/>
        </w:rPr>
      </w:pPr>
      <w:r w:rsidRPr="009B6172">
        <w:rPr>
          <w:sz w:val="24"/>
          <w:szCs w:val="24"/>
        </w:rPr>
        <w:t xml:space="preserve">There are many tactics used by a business to be around for the long run, one of them is launching the online site. By owning a website, companies can establish and strengthen their brands. The business can run several creative marketing campaigns </w:t>
      </w:r>
      <w:r w:rsidRPr="009B6172">
        <w:rPr>
          <w:sz w:val="24"/>
          <w:szCs w:val="24"/>
        </w:rPr>
        <w:t>linking</w:t>
      </w:r>
      <w:r w:rsidRPr="009B6172">
        <w:rPr>
          <w:sz w:val="24"/>
          <w:szCs w:val="24"/>
        </w:rPr>
        <w:t xml:space="preserve"> </w:t>
      </w:r>
      <w:r w:rsidRPr="009B6172">
        <w:rPr>
          <w:sz w:val="24"/>
          <w:szCs w:val="24"/>
        </w:rPr>
        <w:t xml:space="preserve">through </w:t>
      </w:r>
      <w:r w:rsidRPr="009B6172">
        <w:rPr>
          <w:sz w:val="24"/>
          <w:szCs w:val="24"/>
        </w:rPr>
        <w:t>Facebook, Instagram</w:t>
      </w:r>
      <w:r w:rsidRPr="009B6172">
        <w:rPr>
          <w:sz w:val="24"/>
          <w:szCs w:val="24"/>
        </w:rPr>
        <w:t xml:space="preserve"> and so on</w:t>
      </w:r>
      <w:r w:rsidRPr="009B6172">
        <w:rPr>
          <w:sz w:val="24"/>
          <w:szCs w:val="24"/>
        </w:rPr>
        <w:t xml:space="preserve"> to reach out to the more targeted audience. It has been observed that businesses have seen incredible growth by marketing through </w:t>
      </w:r>
      <w:r w:rsidRPr="009B6172">
        <w:rPr>
          <w:sz w:val="24"/>
          <w:szCs w:val="24"/>
        </w:rPr>
        <w:t xml:space="preserve">the </w:t>
      </w:r>
      <w:r w:rsidRPr="009B6172">
        <w:rPr>
          <w:sz w:val="24"/>
          <w:szCs w:val="24"/>
        </w:rPr>
        <w:t xml:space="preserve">online platforms. Therefore, owning a website for a </w:t>
      </w:r>
      <w:r w:rsidR="00E34395" w:rsidRPr="009B6172">
        <w:rPr>
          <w:sz w:val="24"/>
          <w:szCs w:val="24"/>
        </w:rPr>
        <w:t>company</w:t>
      </w:r>
      <w:r w:rsidRPr="009B6172">
        <w:rPr>
          <w:sz w:val="24"/>
          <w:szCs w:val="24"/>
        </w:rPr>
        <w:t xml:space="preserve"> is an essential piece of strategy for growth.</w:t>
      </w:r>
    </w:p>
    <w:p w14:paraId="1BA6694A" w14:textId="3D996D3B" w:rsidR="003E6E99" w:rsidRPr="009B6172" w:rsidRDefault="003E6E99" w:rsidP="009B6172">
      <w:pPr>
        <w:jc w:val="both"/>
        <w:rPr>
          <w:b/>
          <w:sz w:val="24"/>
          <w:szCs w:val="24"/>
          <w:u w:val="single"/>
        </w:rPr>
      </w:pPr>
      <w:r w:rsidRPr="009B6172">
        <w:rPr>
          <w:b/>
          <w:sz w:val="24"/>
          <w:szCs w:val="24"/>
          <w:u w:val="single"/>
        </w:rPr>
        <w:t xml:space="preserve">Objective: </w:t>
      </w:r>
      <w:r w:rsidRPr="009B6172">
        <w:rPr>
          <w:sz w:val="24"/>
          <w:szCs w:val="24"/>
        </w:rPr>
        <w:t xml:space="preserve"> </w:t>
      </w:r>
    </w:p>
    <w:p w14:paraId="5A21EB29" w14:textId="3ED010C8" w:rsidR="003E6E99" w:rsidRPr="00795233" w:rsidRDefault="00795233" w:rsidP="00795233">
      <w:pPr>
        <w:jc w:val="both"/>
        <w:rPr>
          <w:sz w:val="24"/>
          <w:szCs w:val="24"/>
        </w:rPr>
      </w:pPr>
      <w:r w:rsidRPr="00795233">
        <w:rPr>
          <w:sz w:val="24"/>
          <w:szCs w:val="24"/>
        </w:rPr>
        <w:t>T</w:t>
      </w:r>
      <w:r w:rsidR="003E6E99" w:rsidRPr="00795233">
        <w:rPr>
          <w:sz w:val="24"/>
          <w:szCs w:val="24"/>
        </w:rPr>
        <w:t>o build</w:t>
      </w:r>
      <w:r w:rsidR="00794859" w:rsidRPr="00795233">
        <w:rPr>
          <w:sz w:val="24"/>
          <w:szCs w:val="24"/>
        </w:rPr>
        <w:t xml:space="preserve"> </w:t>
      </w:r>
      <w:r w:rsidR="00176426">
        <w:rPr>
          <w:sz w:val="24"/>
          <w:szCs w:val="24"/>
        </w:rPr>
        <w:t>the</w:t>
      </w:r>
      <w:r w:rsidR="00794859" w:rsidRPr="00795233">
        <w:rPr>
          <w:sz w:val="24"/>
          <w:szCs w:val="24"/>
        </w:rPr>
        <w:t xml:space="preserve"> prototype of</w:t>
      </w:r>
      <w:r w:rsidR="003E6E99" w:rsidRPr="00795233">
        <w:rPr>
          <w:sz w:val="24"/>
          <w:szCs w:val="24"/>
        </w:rPr>
        <w:t xml:space="preserve"> </w:t>
      </w:r>
      <w:r w:rsidR="00C678F2" w:rsidRPr="00795233">
        <w:rPr>
          <w:sz w:val="24"/>
          <w:szCs w:val="24"/>
        </w:rPr>
        <w:t>the</w:t>
      </w:r>
      <w:r w:rsidR="003E6E99" w:rsidRPr="00795233">
        <w:rPr>
          <w:sz w:val="24"/>
          <w:szCs w:val="24"/>
        </w:rPr>
        <w:t xml:space="preserve"> online store for a fast food restaurant.</w:t>
      </w:r>
    </w:p>
    <w:p w14:paraId="2B0381BE" w14:textId="03F18626" w:rsidR="00D504DD" w:rsidRPr="009B6172" w:rsidRDefault="00D504DD" w:rsidP="009B6172">
      <w:pPr>
        <w:jc w:val="both"/>
        <w:rPr>
          <w:b/>
          <w:sz w:val="24"/>
          <w:szCs w:val="24"/>
          <w:u w:val="single"/>
        </w:rPr>
      </w:pPr>
      <w:r w:rsidRPr="009B6172">
        <w:rPr>
          <w:b/>
          <w:sz w:val="24"/>
          <w:szCs w:val="24"/>
          <w:u w:val="single"/>
        </w:rPr>
        <w:t>User-Stories</w:t>
      </w:r>
      <w:r w:rsidRPr="009B6172">
        <w:rPr>
          <w:b/>
          <w:sz w:val="24"/>
          <w:szCs w:val="24"/>
          <w:u w:val="single"/>
        </w:rPr>
        <w:t>:</w:t>
      </w:r>
    </w:p>
    <w:p w14:paraId="3A926663" w14:textId="4E127534" w:rsidR="00D504DD" w:rsidRPr="009B6172" w:rsidRDefault="00D504DD" w:rsidP="009B617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9B6172">
        <w:rPr>
          <w:sz w:val="24"/>
          <w:szCs w:val="24"/>
        </w:rPr>
        <w:t>A user should be able to register on the we</w:t>
      </w:r>
      <w:r w:rsidR="00267DEA" w:rsidRPr="009B6172">
        <w:rPr>
          <w:sz w:val="24"/>
          <w:szCs w:val="24"/>
        </w:rPr>
        <w:t>b application</w:t>
      </w:r>
      <w:r w:rsidRPr="009B6172">
        <w:rPr>
          <w:sz w:val="24"/>
          <w:szCs w:val="24"/>
        </w:rPr>
        <w:t>.</w:t>
      </w:r>
    </w:p>
    <w:p w14:paraId="30F04699" w14:textId="022048A6" w:rsidR="00D504DD" w:rsidRPr="009B6172" w:rsidRDefault="00D504DD" w:rsidP="009B617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9B6172">
        <w:rPr>
          <w:sz w:val="24"/>
          <w:szCs w:val="24"/>
        </w:rPr>
        <w:t>A user should be able to log</w:t>
      </w:r>
      <w:r w:rsidR="00794859" w:rsidRPr="009B6172">
        <w:rPr>
          <w:sz w:val="24"/>
          <w:szCs w:val="24"/>
        </w:rPr>
        <w:t xml:space="preserve"> </w:t>
      </w:r>
      <w:r w:rsidRPr="009B6172">
        <w:rPr>
          <w:sz w:val="24"/>
          <w:szCs w:val="24"/>
        </w:rPr>
        <w:t xml:space="preserve">in </w:t>
      </w:r>
      <w:r w:rsidR="00794859" w:rsidRPr="009B6172">
        <w:rPr>
          <w:sz w:val="24"/>
          <w:szCs w:val="24"/>
        </w:rPr>
        <w:t>to</w:t>
      </w:r>
      <w:r w:rsidRPr="009B6172">
        <w:rPr>
          <w:sz w:val="24"/>
          <w:szCs w:val="24"/>
        </w:rPr>
        <w:t xml:space="preserve"> the web</w:t>
      </w:r>
      <w:r w:rsidR="00267DEA" w:rsidRPr="009B6172">
        <w:rPr>
          <w:sz w:val="24"/>
          <w:szCs w:val="24"/>
        </w:rPr>
        <w:t xml:space="preserve"> application</w:t>
      </w:r>
      <w:r w:rsidRPr="009B6172">
        <w:rPr>
          <w:sz w:val="24"/>
          <w:szCs w:val="24"/>
        </w:rPr>
        <w:t xml:space="preserve"> with username and password.</w:t>
      </w:r>
    </w:p>
    <w:p w14:paraId="4E05644D" w14:textId="452D2043" w:rsidR="00D504DD" w:rsidRPr="009B6172" w:rsidRDefault="00D504DD" w:rsidP="009B617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9B6172">
        <w:rPr>
          <w:sz w:val="24"/>
          <w:szCs w:val="24"/>
        </w:rPr>
        <w:t>A user should be able to see the product list.</w:t>
      </w:r>
    </w:p>
    <w:p w14:paraId="27703026" w14:textId="179160FF" w:rsidR="00D504DD" w:rsidRPr="009B6172" w:rsidRDefault="00D504DD" w:rsidP="009B617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9B6172">
        <w:rPr>
          <w:sz w:val="24"/>
          <w:szCs w:val="24"/>
        </w:rPr>
        <w:t xml:space="preserve">A user should be able to access the information </w:t>
      </w:r>
      <w:r w:rsidR="00794859" w:rsidRPr="009B6172">
        <w:rPr>
          <w:sz w:val="24"/>
          <w:szCs w:val="24"/>
        </w:rPr>
        <w:t>about</w:t>
      </w:r>
      <w:r w:rsidRPr="009B6172">
        <w:rPr>
          <w:sz w:val="24"/>
          <w:szCs w:val="24"/>
        </w:rPr>
        <w:t xml:space="preserve"> each product.</w:t>
      </w:r>
    </w:p>
    <w:p w14:paraId="120AE8F8" w14:textId="3F6E6A3C" w:rsidR="00D504DD" w:rsidRPr="009B6172" w:rsidRDefault="00D504DD" w:rsidP="009B617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9B6172">
        <w:rPr>
          <w:sz w:val="24"/>
          <w:szCs w:val="24"/>
        </w:rPr>
        <w:t>A user should be able to add the product to the shopping cart.</w:t>
      </w:r>
    </w:p>
    <w:p w14:paraId="09EE4662" w14:textId="44A24938" w:rsidR="00D504DD" w:rsidRPr="009B6172" w:rsidRDefault="001951B1" w:rsidP="009B617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9B6172">
        <w:rPr>
          <w:sz w:val="24"/>
          <w:szCs w:val="24"/>
        </w:rPr>
        <w:t>A user should be able to remove the product from the shopping cart.</w:t>
      </w:r>
    </w:p>
    <w:p w14:paraId="20DFB04E" w14:textId="6DC03FEB" w:rsidR="001951B1" w:rsidRPr="009B6172" w:rsidRDefault="001951B1" w:rsidP="009B617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9B6172">
        <w:rPr>
          <w:sz w:val="24"/>
          <w:szCs w:val="24"/>
        </w:rPr>
        <w:t>A user should be able to clear the shopping cart.</w:t>
      </w:r>
    </w:p>
    <w:p w14:paraId="036119AE" w14:textId="21FA5BC0" w:rsidR="001951B1" w:rsidRPr="009B6172" w:rsidRDefault="001951B1" w:rsidP="009B617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9B6172">
        <w:rPr>
          <w:sz w:val="24"/>
          <w:szCs w:val="24"/>
        </w:rPr>
        <w:t>A user should be able to checkout to confirm the order.</w:t>
      </w:r>
    </w:p>
    <w:p w14:paraId="1C9E8E4C" w14:textId="55513656" w:rsidR="001951B1" w:rsidRPr="009B6172" w:rsidRDefault="001951B1" w:rsidP="009B617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9B6172">
        <w:rPr>
          <w:sz w:val="24"/>
          <w:szCs w:val="24"/>
        </w:rPr>
        <w:t>A user should be able to cancel the checkout and thus cancel the order.</w:t>
      </w:r>
    </w:p>
    <w:p w14:paraId="279E6B91" w14:textId="5CA03BFF" w:rsidR="001951B1" w:rsidRPr="009B6172" w:rsidRDefault="001951B1" w:rsidP="009B617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9B6172">
        <w:rPr>
          <w:sz w:val="24"/>
          <w:szCs w:val="24"/>
        </w:rPr>
        <w:t>A user should be able to log</w:t>
      </w:r>
      <w:r w:rsidR="00794859" w:rsidRPr="009B6172">
        <w:rPr>
          <w:sz w:val="24"/>
          <w:szCs w:val="24"/>
        </w:rPr>
        <w:t xml:space="preserve"> </w:t>
      </w:r>
      <w:r w:rsidRPr="009B6172">
        <w:rPr>
          <w:sz w:val="24"/>
          <w:szCs w:val="24"/>
        </w:rPr>
        <w:t>out</w:t>
      </w:r>
      <w:r w:rsidR="00794859" w:rsidRPr="009B6172">
        <w:rPr>
          <w:sz w:val="24"/>
          <w:szCs w:val="24"/>
        </w:rPr>
        <w:t xml:space="preserve"> of the web application</w:t>
      </w:r>
      <w:r w:rsidRPr="009B6172">
        <w:rPr>
          <w:sz w:val="24"/>
          <w:szCs w:val="24"/>
        </w:rPr>
        <w:t>.</w:t>
      </w:r>
    </w:p>
    <w:p w14:paraId="1D564E02" w14:textId="2FD566F9" w:rsidR="001951B1" w:rsidRPr="009B6172" w:rsidRDefault="001951B1" w:rsidP="009B617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9B6172">
        <w:rPr>
          <w:sz w:val="24"/>
          <w:szCs w:val="24"/>
        </w:rPr>
        <w:t>An admin should be able to log</w:t>
      </w:r>
      <w:r w:rsidR="00794859" w:rsidRPr="009B6172">
        <w:rPr>
          <w:sz w:val="24"/>
          <w:szCs w:val="24"/>
        </w:rPr>
        <w:t xml:space="preserve"> </w:t>
      </w:r>
      <w:r w:rsidRPr="009B6172">
        <w:rPr>
          <w:sz w:val="24"/>
          <w:szCs w:val="24"/>
        </w:rPr>
        <w:t>in to the web</w:t>
      </w:r>
      <w:r w:rsidR="006030C8" w:rsidRPr="009B6172">
        <w:rPr>
          <w:sz w:val="24"/>
          <w:szCs w:val="24"/>
        </w:rPr>
        <w:t xml:space="preserve"> application</w:t>
      </w:r>
      <w:r w:rsidRPr="009B6172">
        <w:rPr>
          <w:sz w:val="24"/>
          <w:szCs w:val="24"/>
        </w:rPr>
        <w:t>.</w:t>
      </w:r>
    </w:p>
    <w:p w14:paraId="37C2E71B" w14:textId="5EDEB5DF" w:rsidR="001951B1" w:rsidRPr="009B6172" w:rsidRDefault="001951B1" w:rsidP="009B617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9B6172">
        <w:rPr>
          <w:sz w:val="24"/>
          <w:szCs w:val="24"/>
        </w:rPr>
        <w:t>An admin should be able to view, check and modify the product inventory.</w:t>
      </w:r>
    </w:p>
    <w:p w14:paraId="00AEBE8B" w14:textId="2AE85641" w:rsidR="007D3E02" w:rsidRPr="009B6172" w:rsidRDefault="001951B1" w:rsidP="009B617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9B6172">
        <w:rPr>
          <w:sz w:val="24"/>
          <w:szCs w:val="24"/>
        </w:rPr>
        <w:t>An admin should be able to see the customer list.</w:t>
      </w:r>
    </w:p>
    <w:p w14:paraId="2E41C2FC" w14:textId="20085165" w:rsidR="00794859" w:rsidRPr="009B6172" w:rsidRDefault="00794859" w:rsidP="009B617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9B6172">
        <w:rPr>
          <w:sz w:val="24"/>
          <w:szCs w:val="24"/>
        </w:rPr>
        <w:t>An admin should be able to log out of the web application.</w:t>
      </w:r>
    </w:p>
    <w:p w14:paraId="4F392337" w14:textId="77777777" w:rsidR="007D3E02" w:rsidRPr="009B6172" w:rsidRDefault="007D3E02" w:rsidP="009B6172">
      <w:pPr>
        <w:pStyle w:val="ListParagraph"/>
        <w:ind w:left="1080"/>
        <w:jc w:val="both"/>
        <w:rPr>
          <w:sz w:val="24"/>
          <w:szCs w:val="24"/>
        </w:rPr>
      </w:pPr>
    </w:p>
    <w:p w14:paraId="30AC8DAB" w14:textId="5716CFCC" w:rsidR="001951B1" w:rsidRPr="009B6172" w:rsidRDefault="007D3E02" w:rsidP="009B6172">
      <w:pPr>
        <w:jc w:val="both"/>
        <w:rPr>
          <w:b/>
          <w:sz w:val="24"/>
          <w:szCs w:val="24"/>
          <w:u w:val="single"/>
        </w:rPr>
      </w:pPr>
      <w:r w:rsidRPr="009B6172">
        <w:rPr>
          <w:b/>
          <w:sz w:val="24"/>
          <w:szCs w:val="24"/>
          <w:u w:val="single"/>
        </w:rPr>
        <w:t>Project Design</w:t>
      </w:r>
      <w:r w:rsidRPr="009B6172">
        <w:rPr>
          <w:b/>
          <w:sz w:val="24"/>
          <w:szCs w:val="24"/>
          <w:u w:val="single"/>
        </w:rPr>
        <w:t>:</w:t>
      </w:r>
    </w:p>
    <w:p w14:paraId="453064E9" w14:textId="1043B87D" w:rsidR="00794859" w:rsidRPr="009B6172" w:rsidRDefault="007D3E02" w:rsidP="009B6172">
      <w:pPr>
        <w:jc w:val="both"/>
        <w:rPr>
          <w:sz w:val="24"/>
          <w:szCs w:val="24"/>
        </w:rPr>
      </w:pPr>
      <w:r w:rsidRPr="009B6172">
        <w:rPr>
          <w:sz w:val="24"/>
          <w:szCs w:val="24"/>
        </w:rPr>
        <w:t xml:space="preserve">The web application </w:t>
      </w:r>
      <w:r w:rsidR="00794859" w:rsidRPr="009B6172">
        <w:rPr>
          <w:sz w:val="24"/>
          <w:szCs w:val="24"/>
        </w:rPr>
        <w:t>should</w:t>
      </w:r>
      <w:r w:rsidRPr="009B6172">
        <w:rPr>
          <w:sz w:val="24"/>
          <w:szCs w:val="24"/>
        </w:rPr>
        <w:t xml:space="preserve"> be developed using a Model-View-Controller approach with the Spring</w:t>
      </w:r>
      <w:r w:rsidR="00794859" w:rsidRPr="009B6172">
        <w:rPr>
          <w:sz w:val="24"/>
          <w:szCs w:val="24"/>
        </w:rPr>
        <w:t xml:space="preserve"> and Hibernate framework. The framework should be implemented with the Integrated De</w:t>
      </w:r>
      <w:r w:rsidR="008373CB" w:rsidRPr="009B6172">
        <w:rPr>
          <w:sz w:val="24"/>
          <w:szCs w:val="24"/>
        </w:rPr>
        <w:t>velopment</w:t>
      </w:r>
      <w:r w:rsidR="00794859" w:rsidRPr="009B6172">
        <w:rPr>
          <w:sz w:val="24"/>
          <w:szCs w:val="24"/>
        </w:rPr>
        <w:t xml:space="preserve"> Environment called NetBeans IDE.</w:t>
      </w:r>
    </w:p>
    <w:sectPr w:rsidR="00794859" w:rsidRPr="009B6172" w:rsidSect="00A31CF0">
      <w:headerReference w:type="default" r:id="rId7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03952E" w14:textId="77777777" w:rsidR="0038056C" w:rsidRDefault="0038056C" w:rsidP="00A31CF0">
      <w:pPr>
        <w:spacing w:after="0" w:line="240" w:lineRule="auto"/>
      </w:pPr>
      <w:r>
        <w:separator/>
      </w:r>
    </w:p>
  </w:endnote>
  <w:endnote w:type="continuationSeparator" w:id="0">
    <w:p w14:paraId="5C83513D" w14:textId="77777777" w:rsidR="0038056C" w:rsidRDefault="0038056C" w:rsidP="00A31C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5361A3" w14:textId="77777777" w:rsidR="0038056C" w:rsidRDefault="0038056C" w:rsidP="00A31CF0">
      <w:pPr>
        <w:spacing w:after="0" w:line="240" w:lineRule="auto"/>
      </w:pPr>
      <w:r>
        <w:separator/>
      </w:r>
    </w:p>
  </w:footnote>
  <w:footnote w:type="continuationSeparator" w:id="0">
    <w:p w14:paraId="5EBF4FB3" w14:textId="77777777" w:rsidR="0038056C" w:rsidRDefault="0038056C" w:rsidP="00A31C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520833" w14:textId="42C1DF66" w:rsidR="00A31CF0" w:rsidRDefault="00A31CF0">
    <w:pPr>
      <w:pStyle w:val="Header"/>
      <w:jc w:val="right"/>
    </w:pPr>
    <w:r>
      <w:t>Project Proposal</w:t>
    </w:r>
    <w:r>
      <w:tab/>
    </w:r>
    <w:r>
      <w:tab/>
    </w:r>
    <w:sdt>
      <w:sdtPr>
        <w:id w:val="212919268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1D77646" w14:textId="77777777" w:rsidR="00A31CF0" w:rsidRDefault="00A31C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B1BFD"/>
    <w:multiLevelType w:val="hybridMultilevel"/>
    <w:tmpl w:val="C472CC2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515580"/>
    <w:multiLevelType w:val="hybridMultilevel"/>
    <w:tmpl w:val="3686FA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706B6C"/>
    <w:multiLevelType w:val="hybridMultilevel"/>
    <w:tmpl w:val="E6AAB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825CDB"/>
    <w:multiLevelType w:val="hybridMultilevel"/>
    <w:tmpl w:val="DCA4322E"/>
    <w:lvl w:ilvl="0" w:tplc="716A794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5965055"/>
    <w:multiLevelType w:val="hybridMultilevel"/>
    <w:tmpl w:val="2F007F48"/>
    <w:lvl w:ilvl="0" w:tplc="4A82EE8C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111D5E"/>
    <w:multiLevelType w:val="hybridMultilevel"/>
    <w:tmpl w:val="5FC68942"/>
    <w:lvl w:ilvl="0" w:tplc="1A440FBE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MDMzNDI3A0JjYyUdpeDU4uLM/DyQAsNaAKg7ZGAsAAAA"/>
  </w:docVars>
  <w:rsids>
    <w:rsidRoot w:val="00B755BD"/>
    <w:rsid w:val="00176426"/>
    <w:rsid w:val="001951B1"/>
    <w:rsid w:val="00267DEA"/>
    <w:rsid w:val="0038056C"/>
    <w:rsid w:val="003E6E99"/>
    <w:rsid w:val="003F6E7D"/>
    <w:rsid w:val="00580595"/>
    <w:rsid w:val="006030C8"/>
    <w:rsid w:val="006644B5"/>
    <w:rsid w:val="00690801"/>
    <w:rsid w:val="00786717"/>
    <w:rsid w:val="00794859"/>
    <w:rsid w:val="00795233"/>
    <w:rsid w:val="007D3E02"/>
    <w:rsid w:val="007F2B24"/>
    <w:rsid w:val="008373CB"/>
    <w:rsid w:val="0087265F"/>
    <w:rsid w:val="00986C99"/>
    <w:rsid w:val="009B59D5"/>
    <w:rsid w:val="009B6172"/>
    <w:rsid w:val="00A31CF0"/>
    <w:rsid w:val="00A6389F"/>
    <w:rsid w:val="00B47AA0"/>
    <w:rsid w:val="00B755BD"/>
    <w:rsid w:val="00C678F2"/>
    <w:rsid w:val="00CE1F6D"/>
    <w:rsid w:val="00D177B6"/>
    <w:rsid w:val="00D504DD"/>
    <w:rsid w:val="00DB4B3E"/>
    <w:rsid w:val="00E34395"/>
    <w:rsid w:val="00F64D38"/>
    <w:rsid w:val="00FC5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D4F55"/>
  <w15:chartTrackingRefBased/>
  <w15:docId w15:val="{79586B51-FA55-42AE-BCE1-204CAEE9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1C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04D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31C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31C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CF0"/>
  </w:style>
  <w:style w:type="paragraph" w:styleId="Footer">
    <w:name w:val="footer"/>
    <w:basedOn w:val="Normal"/>
    <w:link w:val="FooterChar"/>
    <w:uiPriority w:val="99"/>
    <w:unhideWhenUsed/>
    <w:rsid w:val="00A31C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C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25</cp:revision>
  <cp:lastPrinted>2019-03-28T02:40:00Z</cp:lastPrinted>
  <dcterms:created xsi:type="dcterms:W3CDTF">2019-03-28T00:30:00Z</dcterms:created>
  <dcterms:modified xsi:type="dcterms:W3CDTF">2019-03-28T02:43:00Z</dcterms:modified>
</cp:coreProperties>
</file>